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and salinity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and salinity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2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4"/>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9)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6-17T15:08:24Z</dcterms:created>
  <dcterms:modified xsi:type="dcterms:W3CDTF">2019-06-17T15: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